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C00E9" w14:textId="71FBF925" w:rsidR="00BE72A9" w:rsidRPr="009429C2" w:rsidRDefault="00812305" w:rsidP="001F3BD1">
      <w:pPr>
        <w:jc w:val="both"/>
        <w:rPr>
          <w:b/>
        </w:rPr>
      </w:pPr>
      <w:r w:rsidRPr="009429C2">
        <w:rPr>
          <w:b/>
        </w:rPr>
        <w:t>Who is this aimed at?</w:t>
      </w:r>
    </w:p>
    <w:p w14:paraId="30E22D5C" w14:textId="1F927F5C" w:rsidR="0086311B" w:rsidRDefault="0086311B" w:rsidP="001F3BD1">
      <w:pPr>
        <w:spacing w:after="0"/>
        <w:jc w:val="both"/>
        <w:rPr>
          <w:lang w:eastAsia="en-GB"/>
        </w:rPr>
      </w:pPr>
      <w:r>
        <w:t xml:space="preserve">The pioneering Veterans for Wildlife (V4W), Footprints of Hope Wellness </w:t>
      </w:r>
      <w:proofErr w:type="spellStart"/>
      <w:r>
        <w:t>Programme</w:t>
      </w:r>
      <w:proofErr w:type="spellEnd"/>
      <w:r>
        <w:t xml:space="preserve"> </w:t>
      </w:r>
      <w:r w:rsidR="001F3BD1">
        <w:t xml:space="preserve">will </w:t>
      </w:r>
      <w:r w:rsidRPr="0086311B">
        <w:t xml:space="preserve">provide </w:t>
      </w:r>
      <w:r w:rsidRPr="0086311B">
        <w:rPr>
          <w:lang w:eastAsia="en-GB"/>
        </w:rPr>
        <w:t>Veterans in crisis with person-</w:t>
      </w:r>
      <w:r w:rsidR="00D52533" w:rsidRPr="0086311B">
        <w:rPr>
          <w:lang w:eastAsia="en-GB"/>
        </w:rPr>
        <w:t>centered</w:t>
      </w:r>
      <w:r w:rsidRPr="0086311B">
        <w:rPr>
          <w:lang w:eastAsia="en-GB"/>
        </w:rPr>
        <w:t xml:space="preserve"> initial and continuous support </w:t>
      </w:r>
      <w:proofErr w:type="gramStart"/>
      <w:r w:rsidRPr="0086311B">
        <w:rPr>
          <w:lang w:eastAsia="en-GB"/>
        </w:rPr>
        <w:t>in order for</w:t>
      </w:r>
      <w:proofErr w:type="gramEnd"/>
      <w:r w:rsidRPr="0086311B">
        <w:rPr>
          <w:lang w:eastAsia="en-GB"/>
        </w:rPr>
        <w:t xml:space="preserve"> them to take control of their problems, improve </w:t>
      </w:r>
      <w:r w:rsidRPr="0086311B">
        <w:t xml:space="preserve">their psychological and physical wellbeing and </w:t>
      </w:r>
      <w:r w:rsidRPr="0086311B">
        <w:rPr>
          <w:lang w:eastAsia="en-GB"/>
        </w:rPr>
        <w:t>combat isolation, allowing them to lead a happy and fulfilling civilian life.</w:t>
      </w:r>
      <w:r>
        <w:rPr>
          <w:lang w:eastAsia="en-GB"/>
        </w:rPr>
        <w:t xml:space="preserve"> Six veterans will be chosen to participate in the </w:t>
      </w:r>
      <w:proofErr w:type="spellStart"/>
      <w:r>
        <w:rPr>
          <w:lang w:eastAsia="en-GB"/>
        </w:rPr>
        <w:t>programme</w:t>
      </w:r>
      <w:proofErr w:type="spellEnd"/>
      <w:r>
        <w:rPr>
          <w:lang w:eastAsia="en-GB"/>
        </w:rPr>
        <w:t xml:space="preserve"> through</w:t>
      </w:r>
      <w:r w:rsidR="00D52533">
        <w:rPr>
          <w:lang w:eastAsia="en-GB"/>
        </w:rPr>
        <w:t xml:space="preserve"> careful assessment</w:t>
      </w:r>
      <w:r w:rsidR="009429C2">
        <w:rPr>
          <w:lang w:eastAsia="en-GB"/>
        </w:rPr>
        <w:t xml:space="preserve"> and their progress will be monitored </w:t>
      </w:r>
      <w:r w:rsidR="00F8459F">
        <w:rPr>
          <w:lang w:eastAsia="en-GB"/>
        </w:rPr>
        <w:t>to</w:t>
      </w:r>
      <w:r w:rsidR="009429C2">
        <w:rPr>
          <w:lang w:eastAsia="en-GB"/>
        </w:rPr>
        <w:t xml:space="preserve"> establish the impact of the </w:t>
      </w:r>
      <w:proofErr w:type="spellStart"/>
      <w:r w:rsidR="009429C2">
        <w:rPr>
          <w:lang w:eastAsia="en-GB"/>
        </w:rPr>
        <w:t>programme</w:t>
      </w:r>
      <w:proofErr w:type="spellEnd"/>
      <w:r w:rsidR="009429C2">
        <w:rPr>
          <w:lang w:eastAsia="en-GB"/>
        </w:rPr>
        <w:t>.</w:t>
      </w:r>
      <w:r w:rsidR="00D52533">
        <w:rPr>
          <w:lang w:eastAsia="en-GB"/>
        </w:rPr>
        <w:t xml:space="preserve"> </w:t>
      </w:r>
    </w:p>
    <w:p w14:paraId="3C142010" w14:textId="2485823D" w:rsidR="0086311B" w:rsidRDefault="0086311B" w:rsidP="001F3BD1">
      <w:pPr>
        <w:spacing w:after="0"/>
        <w:jc w:val="both"/>
      </w:pPr>
      <w:r w:rsidRPr="00662FC5">
        <w:rPr>
          <w:lang w:eastAsia="en-GB"/>
        </w:rPr>
        <w:t xml:space="preserve"> </w:t>
      </w:r>
      <w:r w:rsidRPr="00662FC5">
        <w:t xml:space="preserve"> </w:t>
      </w:r>
    </w:p>
    <w:p w14:paraId="1A4BBA25" w14:textId="0DF4B857" w:rsidR="00812305" w:rsidRDefault="00812305" w:rsidP="001F3BD1">
      <w:pPr>
        <w:jc w:val="both"/>
      </w:pPr>
    </w:p>
    <w:p w14:paraId="005098D5" w14:textId="136D0721" w:rsidR="00812305" w:rsidRPr="00D52533" w:rsidRDefault="00812305" w:rsidP="001F3BD1">
      <w:pPr>
        <w:jc w:val="both"/>
        <w:rPr>
          <w:b/>
        </w:rPr>
      </w:pPr>
      <w:r w:rsidRPr="00D52533">
        <w:rPr>
          <w:b/>
        </w:rPr>
        <w:t>What is it all about</w:t>
      </w:r>
      <w:r w:rsidR="00D52533">
        <w:rPr>
          <w:b/>
        </w:rPr>
        <w:t>?</w:t>
      </w:r>
    </w:p>
    <w:p w14:paraId="7AD3BF4D" w14:textId="68EDB364" w:rsidR="00CF0D5C" w:rsidRDefault="00CF0D5C" w:rsidP="001F3BD1">
      <w:pPr>
        <w:jc w:val="both"/>
      </w:pPr>
      <w:r>
        <w:rPr>
          <w:rFonts w:ascii="Arial" w:hAnsi="Arial" w:cs="Arial"/>
        </w:rPr>
        <w:t>T</w:t>
      </w:r>
      <w:r w:rsidRPr="00491089">
        <w:t>he Footprints of Hope project is a fully immersive</w:t>
      </w:r>
      <w:r>
        <w:t xml:space="preserve"> and ongoing</w:t>
      </w:r>
      <w:r w:rsidRPr="00491089">
        <w:t xml:space="preserve"> </w:t>
      </w:r>
      <w:proofErr w:type="spellStart"/>
      <w:r w:rsidRPr="00491089">
        <w:t>programme</w:t>
      </w:r>
      <w:proofErr w:type="spellEnd"/>
      <w:r w:rsidRPr="00491089">
        <w:t xml:space="preserve"> combining mentoring, </w:t>
      </w:r>
      <w:proofErr w:type="spellStart"/>
      <w:r w:rsidRPr="00491089">
        <w:t>TRiM</w:t>
      </w:r>
      <w:proofErr w:type="spellEnd"/>
      <w:r w:rsidRPr="00491089">
        <w:t xml:space="preserve"> (Traumatic Incident Management)</w:t>
      </w:r>
      <w:r>
        <w:t>,</w:t>
      </w:r>
      <w:r w:rsidRPr="00491089">
        <w:t xml:space="preserve"> stress </w:t>
      </w:r>
      <w:r>
        <w:t>management</w:t>
      </w:r>
      <w:r w:rsidRPr="00491089">
        <w:t xml:space="preserve">, Yoga </w:t>
      </w:r>
      <w:proofErr w:type="spellStart"/>
      <w:r w:rsidRPr="00491089">
        <w:t>Nidra</w:t>
      </w:r>
      <w:proofErr w:type="spellEnd"/>
      <w:r w:rsidRPr="00491089">
        <w:t xml:space="preserve"> (YN) and, crucially, Animal Assisted Therapy</w:t>
      </w:r>
      <w:r>
        <w:t xml:space="preserve"> </w:t>
      </w:r>
      <w:r w:rsidRPr="00491089">
        <w:t>(AAT)</w:t>
      </w:r>
      <w:r>
        <w:t>.</w:t>
      </w:r>
      <w:r w:rsidRPr="00491089">
        <w:t xml:space="preserve"> </w:t>
      </w:r>
      <w:r>
        <w:t>P</w:t>
      </w:r>
      <w:r w:rsidRPr="00491089">
        <w:t xml:space="preserve">articipating veterans will be taught targeted approaches to </w:t>
      </w:r>
      <w:r w:rsidR="0086311B">
        <w:t>cope</w:t>
      </w:r>
      <w:r w:rsidRPr="00491089">
        <w:t xml:space="preserve"> with negative emotions and their consequences for the individual</w:t>
      </w:r>
      <w:r w:rsidR="0086311B">
        <w:t>.</w:t>
      </w:r>
    </w:p>
    <w:p w14:paraId="02BF17F7" w14:textId="77777777" w:rsidR="007C0675" w:rsidRDefault="007C0675" w:rsidP="001F3BD1">
      <w:pPr>
        <w:spacing w:after="0"/>
        <w:jc w:val="both"/>
      </w:pPr>
    </w:p>
    <w:p w14:paraId="6EDDD8C4" w14:textId="64B092BE" w:rsidR="00F8459F" w:rsidRDefault="00F8459F" w:rsidP="001F3BD1">
      <w:pPr>
        <w:spacing w:after="0"/>
        <w:jc w:val="both"/>
      </w:pPr>
      <w:r>
        <w:t>The two</w:t>
      </w:r>
      <w:r w:rsidR="001F3BD1">
        <w:t>-</w:t>
      </w:r>
      <w:r>
        <w:t xml:space="preserve">week residential retreat in </w:t>
      </w:r>
      <w:r w:rsidR="00F218A0">
        <w:t>South Africa</w:t>
      </w:r>
      <w:r>
        <w:t xml:space="preserve"> will include </w:t>
      </w:r>
      <w:r w:rsidR="001F3BD1">
        <w:t>sessions</w:t>
      </w:r>
      <w:r>
        <w:t xml:space="preserve"> on u</w:t>
      </w:r>
      <w:r w:rsidRPr="000F4E11">
        <w:t xml:space="preserve">nderstanding </w:t>
      </w:r>
      <w:r>
        <w:t>and coping with t</w:t>
      </w:r>
      <w:r w:rsidRPr="000F4E11">
        <w:t>rauma</w:t>
      </w:r>
      <w:r>
        <w:t xml:space="preserve"> </w:t>
      </w:r>
      <w:r w:rsidR="001F3BD1">
        <w:t>as well as coping</w:t>
      </w:r>
      <w:r w:rsidRPr="00FB43BC">
        <w:t xml:space="preserve"> with stress in everyday life, </w:t>
      </w:r>
      <w:r w:rsidRPr="00E12372">
        <w:t>adjustment and self-care</w:t>
      </w:r>
      <w:r w:rsidR="001F3BD1">
        <w:t xml:space="preserve">.  The </w:t>
      </w:r>
      <w:r>
        <w:t xml:space="preserve">Animal Assisted </w:t>
      </w:r>
      <w:r w:rsidR="001F3BD1">
        <w:t>Activities will</w:t>
      </w:r>
      <w:r w:rsidRPr="00EB3AF4">
        <w:t xml:space="preserve"> includ</w:t>
      </w:r>
      <w:r w:rsidR="001F3BD1">
        <w:t>e t</w:t>
      </w:r>
      <w:r w:rsidRPr="00294854">
        <w:t xml:space="preserve">heory and </w:t>
      </w:r>
      <w:r w:rsidR="001F3BD1">
        <w:t>a</w:t>
      </w:r>
      <w:r w:rsidRPr="00294854">
        <w:t>pplication of</w:t>
      </w:r>
      <w:r w:rsidR="001F3BD1">
        <w:t xml:space="preserve"> the</w:t>
      </w:r>
      <w:r w:rsidRPr="00294854">
        <w:t xml:space="preserve"> Human-Animal Connection</w:t>
      </w:r>
      <w:r w:rsidR="001F3BD1">
        <w:t xml:space="preserve"> and </w:t>
      </w:r>
      <w:r w:rsidRPr="00294854">
        <w:t xml:space="preserve">Animal Assisted Interaction and Activities in the </w:t>
      </w:r>
      <w:r w:rsidR="001F3BD1">
        <w:t>t</w:t>
      </w:r>
      <w:r w:rsidRPr="00294854">
        <w:t xml:space="preserve">reatment of </w:t>
      </w:r>
      <w:r w:rsidR="001F3BD1">
        <w:t>t</w:t>
      </w:r>
      <w:r w:rsidRPr="00294854">
        <w:t>rauma</w:t>
      </w:r>
      <w:r w:rsidR="001F3BD1">
        <w:t>. The daily tasks will include e</w:t>
      </w:r>
      <w:r w:rsidRPr="00294854">
        <w:t xml:space="preserve">xperiential sessions – working side by side with the </w:t>
      </w:r>
      <w:r w:rsidR="001F3BD1">
        <w:t>r</w:t>
      </w:r>
      <w:r w:rsidRPr="00294854">
        <w:t>hinos to create a catharsis and start a healing therapeutic process.</w:t>
      </w:r>
    </w:p>
    <w:p w14:paraId="112CC9DC" w14:textId="39B3CCDC" w:rsidR="00812305" w:rsidRDefault="001F3BD1" w:rsidP="001F3BD1">
      <w:pPr>
        <w:jc w:val="both"/>
      </w:pPr>
      <w:r>
        <w:t xml:space="preserve">  </w:t>
      </w:r>
    </w:p>
    <w:p w14:paraId="4670218B" w14:textId="065C7C36" w:rsidR="00812305" w:rsidRPr="00D52533" w:rsidRDefault="00812305" w:rsidP="001F3BD1">
      <w:pPr>
        <w:jc w:val="both"/>
        <w:rPr>
          <w:b/>
        </w:rPr>
      </w:pPr>
      <w:r w:rsidRPr="00D52533">
        <w:rPr>
          <w:b/>
        </w:rPr>
        <w:t>Where and when?</w:t>
      </w:r>
    </w:p>
    <w:p w14:paraId="312E29B5" w14:textId="0AF8273E" w:rsidR="00F8459F" w:rsidRPr="00EA6D58" w:rsidRDefault="00CF0D5C" w:rsidP="001F3BD1">
      <w:pPr>
        <w:spacing w:after="0"/>
        <w:jc w:val="both"/>
      </w:pPr>
      <w:r>
        <w:t>The Footprints of Hope Project will take place at the end of 2018</w:t>
      </w:r>
      <w:r w:rsidR="009429C2">
        <w:t xml:space="preserve"> and will consist of three phases</w:t>
      </w:r>
      <w:r>
        <w:t>.</w:t>
      </w:r>
      <w:r w:rsidR="00F8459F">
        <w:t xml:space="preserve">  Phase 1 will be the initial build up </w:t>
      </w:r>
      <w:proofErr w:type="spellStart"/>
      <w:r w:rsidR="00F8459F">
        <w:t>programme</w:t>
      </w:r>
      <w:proofErr w:type="spellEnd"/>
      <w:r w:rsidR="00F8459F">
        <w:t xml:space="preserve"> of the chosen candidates in the UK.  Phase 2 will be a </w:t>
      </w:r>
      <w:r w:rsidR="00F8459F" w:rsidRPr="00EA6D58">
        <w:t>two-week residential wellness retreat</w:t>
      </w:r>
      <w:r w:rsidR="00F8459F">
        <w:t xml:space="preserve"> at Care for Wild Rhino Sanctuary in South Africa</w:t>
      </w:r>
      <w:r w:rsidR="007C0675" w:rsidRPr="007C0675">
        <w:rPr>
          <w:color w:val="FF0000"/>
        </w:rPr>
        <w:t xml:space="preserve"> </w:t>
      </w:r>
      <w:r w:rsidR="007C0675" w:rsidRPr="007C0675">
        <w:rPr>
          <w:color w:val="000000" w:themeColor="text1"/>
        </w:rPr>
        <w:t xml:space="preserve">where the candidates will engage in volunteer work </w:t>
      </w:r>
      <w:r w:rsidR="007C0675">
        <w:rPr>
          <w:color w:val="000000" w:themeColor="text1"/>
        </w:rPr>
        <w:t xml:space="preserve">and animal assisted activities </w:t>
      </w:r>
      <w:r w:rsidR="007C0675" w:rsidRPr="007C0675">
        <w:rPr>
          <w:color w:val="000000" w:themeColor="text1"/>
        </w:rPr>
        <w:t>as part of their therapeutic process</w:t>
      </w:r>
      <w:r w:rsidR="007C0675">
        <w:rPr>
          <w:color w:val="000000" w:themeColor="text1"/>
        </w:rPr>
        <w:t xml:space="preserve">. </w:t>
      </w:r>
      <w:r w:rsidR="00F8459F">
        <w:t xml:space="preserve">Phase 3 will ensure continuous </w:t>
      </w:r>
      <w:r w:rsidR="00F8459F" w:rsidRPr="00EA6D58">
        <w:t>support and engagement of the Veterans for Wildlife Community</w:t>
      </w:r>
      <w:r w:rsidR="00F8459F">
        <w:t xml:space="preserve"> in the UK</w:t>
      </w:r>
      <w:r w:rsidR="00F8459F" w:rsidRPr="00EA6D58">
        <w:t xml:space="preserve">. </w:t>
      </w:r>
    </w:p>
    <w:p w14:paraId="03E8C0B8" w14:textId="77777777" w:rsidR="007C0675" w:rsidRDefault="007C0675" w:rsidP="001F3BD1">
      <w:pPr>
        <w:jc w:val="both"/>
        <w:rPr>
          <w:b/>
        </w:rPr>
      </w:pPr>
    </w:p>
    <w:p w14:paraId="2CB758A4" w14:textId="0495DA6A" w:rsidR="00812305" w:rsidRPr="00D52533" w:rsidRDefault="00812305" w:rsidP="001F3BD1">
      <w:pPr>
        <w:jc w:val="both"/>
        <w:rPr>
          <w:b/>
        </w:rPr>
      </w:pPr>
      <w:r w:rsidRPr="00D52533">
        <w:rPr>
          <w:b/>
        </w:rPr>
        <w:t xml:space="preserve">Why is it a good </w:t>
      </w:r>
      <w:proofErr w:type="spellStart"/>
      <w:r w:rsidRPr="00D52533">
        <w:rPr>
          <w:b/>
        </w:rPr>
        <w:t>programme</w:t>
      </w:r>
      <w:proofErr w:type="spellEnd"/>
      <w:r w:rsidRPr="00D52533">
        <w:rPr>
          <w:b/>
        </w:rPr>
        <w:t>?</w:t>
      </w:r>
    </w:p>
    <w:p w14:paraId="41E4E0EE" w14:textId="74228B57" w:rsidR="007C0675" w:rsidRDefault="00D52533" w:rsidP="001F3BD1">
      <w:pPr>
        <w:jc w:val="both"/>
      </w:pPr>
      <w:r>
        <w:t xml:space="preserve">The integrated use of an experienced ex-military mentor and access to wild animals in a rehabilitation setting as part of the </w:t>
      </w:r>
      <w:proofErr w:type="spellStart"/>
      <w:r>
        <w:t>programme</w:t>
      </w:r>
      <w:proofErr w:type="spellEnd"/>
      <w:r>
        <w:t xml:space="preserve"> is what makes the Footprints of Hope project truly unique. All of which will combine to ensure a successful long-term outcome for participants.</w:t>
      </w:r>
    </w:p>
    <w:p w14:paraId="4EF5394F" w14:textId="40FECD8F" w:rsidR="00812305" w:rsidRPr="00F8459F" w:rsidRDefault="00812305" w:rsidP="001F3BD1">
      <w:pPr>
        <w:jc w:val="both"/>
        <w:rPr>
          <w:b/>
        </w:rPr>
      </w:pPr>
      <w:r w:rsidRPr="00F8459F">
        <w:rPr>
          <w:b/>
        </w:rPr>
        <w:t>Benefit for the veterans</w:t>
      </w:r>
    </w:p>
    <w:p w14:paraId="2ACE017A" w14:textId="6D062C25" w:rsidR="007C0675" w:rsidRDefault="00F8459F" w:rsidP="007C0675">
      <w:pPr>
        <w:spacing w:after="0"/>
        <w:jc w:val="both"/>
      </w:pPr>
      <w:r>
        <w:t>The p</w:t>
      </w:r>
      <w:r w:rsidRPr="005E6C8B">
        <w:t>articipants</w:t>
      </w:r>
      <w:r w:rsidR="001F3BD1">
        <w:t xml:space="preserve"> will</w:t>
      </w:r>
      <w:r w:rsidRPr="005E6C8B">
        <w:t xml:space="preserve"> experience improved psychological and physical wellbeing that will help to maintain their independence</w:t>
      </w:r>
      <w:r>
        <w:t xml:space="preserve">, and they </w:t>
      </w:r>
      <w:r w:rsidRPr="005E6C8B">
        <w:t>will learn key skills</w:t>
      </w:r>
      <w:r>
        <w:t xml:space="preserve"> and confidence</w:t>
      </w:r>
      <w:r w:rsidRPr="005E6C8B">
        <w:t xml:space="preserve">, increasing their ability to </w:t>
      </w:r>
      <w:r>
        <w:t xml:space="preserve">explore and maintain </w:t>
      </w:r>
      <w:r w:rsidRPr="005E6C8B">
        <w:t xml:space="preserve">new </w:t>
      </w:r>
      <w:r>
        <w:t>interest</w:t>
      </w:r>
      <w:r w:rsidRPr="005E6C8B">
        <w:t xml:space="preserve">, educational </w:t>
      </w:r>
      <w:r>
        <w:t>/</w:t>
      </w:r>
      <w:r w:rsidRPr="005E6C8B">
        <w:t xml:space="preserve"> employment opportunities</w:t>
      </w:r>
      <w:r>
        <w:t xml:space="preserve"> and social interactions.</w:t>
      </w:r>
      <w:r w:rsidRPr="00F8459F">
        <w:t xml:space="preserve"> </w:t>
      </w:r>
      <w:r w:rsidRPr="005E6C8B">
        <w:t>Participants</w:t>
      </w:r>
      <w:r w:rsidR="001F3BD1">
        <w:t xml:space="preserve"> will be able to</w:t>
      </w:r>
      <w:r w:rsidRPr="005E6C8B">
        <w:t xml:space="preserve"> take accountability of their feelings through self-help therapies</w:t>
      </w:r>
      <w:r>
        <w:t xml:space="preserve"> and in the process foster post-traumatic growth</w:t>
      </w:r>
      <w:r w:rsidR="007C0675">
        <w:t>.</w:t>
      </w:r>
    </w:p>
    <w:p w14:paraId="681120C1" w14:textId="5128F1B8" w:rsidR="007C0675" w:rsidRPr="00F218A0" w:rsidRDefault="007C0675" w:rsidP="007C0675">
      <w:pPr>
        <w:spacing w:after="0"/>
        <w:jc w:val="both"/>
      </w:pPr>
      <w:r w:rsidRPr="00F218A0">
        <w:lastRenderedPageBreak/>
        <w:t xml:space="preserve">The </w:t>
      </w:r>
      <w:proofErr w:type="spellStart"/>
      <w:r w:rsidRPr="00F218A0">
        <w:t>programme</w:t>
      </w:r>
      <w:proofErr w:type="spellEnd"/>
      <w:r w:rsidRPr="00F218A0">
        <w:t xml:space="preserve">, assessment and interventions will adhere to good clinical etiquette and practice.  All participants will have to give written consent to participate in the </w:t>
      </w:r>
      <w:proofErr w:type="spellStart"/>
      <w:r w:rsidRPr="00F218A0">
        <w:t>programme</w:t>
      </w:r>
      <w:proofErr w:type="spellEnd"/>
      <w:r w:rsidRPr="00F218A0">
        <w:t xml:space="preserve"> after they have been deemed suitable to partake.  The participants will be given information about the assessment, </w:t>
      </w:r>
      <w:proofErr w:type="spellStart"/>
      <w:r w:rsidRPr="00F218A0">
        <w:t>programme</w:t>
      </w:r>
      <w:proofErr w:type="spellEnd"/>
      <w:r w:rsidRPr="00F218A0">
        <w:t xml:space="preserve"> and interventions </w:t>
      </w:r>
      <w:proofErr w:type="gramStart"/>
      <w:r w:rsidRPr="00F218A0">
        <w:t>in order to</w:t>
      </w:r>
      <w:proofErr w:type="gramEnd"/>
      <w:r w:rsidRPr="00F218A0">
        <w:t xml:space="preserve"> make an informed choice. Confidentiality is essential but not absolute and exceptions will be made should an applicant pose a risk to themselves or any other individual.  All professionals who will be involved in the </w:t>
      </w:r>
      <w:proofErr w:type="spellStart"/>
      <w:r w:rsidRPr="00F218A0">
        <w:t>programme</w:t>
      </w:r>
      <w:proofErr w:type="spellEnd"/>
      <w:r w:rsidRPr="00F218A0">
        <w:t xml:space="preserve"> will act within their scope of practice regarding assessment, diagnosis, intervention and treat</w:t>
      </w:r>
      <w:bookmarkStart w:id="0" w:name="_GoBack"/>
      <w:bookmarkEnd w:id="0"/>
      <w:r w:rsidRPr="00F218A0">
        <w:t xml:space="preserve">ment.  There will be regular discussion and supervision </w:t>
      </w:r>
      <w:proofErr w:type="gramStart"/>
      <w:r w:rsidRPr="00F218A0">
        <w:t>in order to</w:t>
      </w:r>
      <w:proofErr w:type="gramEnd"/>
      <w:r w:rsidRPr="00F218A0">
        <w:t xml:space="preserve"> ensure that all practices are ethical. </w:t>
      </w:r>
    </w:p>
    <w:p w14:paraId="431A80DF" w14:textId="77777777" w:rsidR="007C0675" w:rsidRDefault="007C0675"/>
    <w:sectPr w:rsidR="007C0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7F0637"/>
    <w:multiLevelType w:val="hybridMultilevel"/>
    <w:tmpl w:val="2DDE2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8D7964"/>
    <w:multiLevelType w:val="hybridMultilevel"/>
    <w:tmpl w:val="931661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0F1BE2"/>
    <w:multiLevelType w:val="hybridMultilevel"/>
    <w:tmpl w:val="DA3482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MTM2MTE1NjK2NLVU0lEKTi0uzszPAykwrAUAGqEfCywAAAA="/>
  </w:docVars>
  <w:rsids>
    <w:rsidRoot w:val="00812305"/>
    <w:rsid w:val="001F3BD1"/>
    <w:rsid w:val="007C0675"/>
    <w:rsid w:val="00812305"/>
    <w:rsid w:val="0086311B"/>
    <w:rsid w:val="009429C2"/>
    <w:rsid w:val="00BE72A9"/>
    <w:rsid w:val="00CF0D5C"/>
    <w:rsid w:val="00D52533"/>
    <w:rsid w:val="00F218A0"/>
    <w:rsid w:val="00F84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98328"/>
  <w15:chartTrackingRefBased/>
  <w15:docId w15:val="{FBBEE051-DA91-41CA-AB38-51CFEF322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9C2"/>
    <w:pPr>
      <w:spacing w:after="80" w:line="240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ika Wiese</dc:creator>
  <cp:keywords/>
  <dc:description/>
  <cp:lastModifiedBy>Wesley Thomson</cp:lastModifiedBy>
  <cp:revision>2</cp:revision>
  <dcterms:created xsi:type="dcterms:W3CDTF">2018-03-26T11:58:00Z</dcterms:created>
  <dcterms:modified xsi:type="dcterms:W3CDTF">2018-04-09T11:21:00Z</dcterms:modified>
</cp:coreProperties>
</file>